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3778730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pt-BR"/>
        </w:rPr>
      </w:sdtEndPr>
      <w:sdtContent>
        <w:p w14:paraId="2E8C4DB8" w14:textId="362EE1DE" w:rsidR="00273B18" w:rsidRPr="00273B18" w:rsidRDefault="00273B18" w:rsidP="007D03CD">
          <w:pPr>
            <w:pStyle w:val="TOCHeading"/>
          </w:pPr>
          <w:r w:rsidRPr="00273B18">
            <w:t>Sumário</w:t>
          </w:r>
        </w:p>
        <w:p w14:paraId="578E562C" w14:textId="0B26294C" w:rsidR="00273B18" w:rsidRDefault="00000000">
          <w:fldSimple w:instr=" TOC \o &quot;1-3&quot; \h \z \u ">
            <w:r w:rsidR="007D03CD">
              <w:rPr>
                <w:b/>
                <w:bCs/>
                <w:noProof/>
                <w:lang w:val="en-US"/>
              </w:rPr>
              <w:t>No table of contents entries found.</w:t>
            </w:r>
          </w:fldSimple>
        </w:p>
      </w:sdtContent>
    </w:sdt>
    <w:p w14:paraId="23EB9466" w14:textId="78033BB0" w:rsidR="002D259B" w:rsidRDefault="002D259B" w:rsidP="00273B18"/>
    <w:p w14:paraId="72177110" w14:textId="77777777" w:rsidR="007D1692" w:rsidRDefault="007D1692" w:rsidP="00273B18">
      <w:pPr>
        <w:sectPr w:rsidR="007D1692" w:rsidSect="00D32A7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F15CAF2" w14:textId="77777777" w:rsidR="007D1692" w:rsidRPr="00273B18" w:rsidRDefault="007D1692" w:rsidP="00273B18"/>
    <w:sectPr w:rsidR="007D1692" w:rsidRPr="00273B18" w:rsidSect="00D32A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jU3MLMwMjEyMzdX0lEKTi0uzszPAykwrQUAZ22h/CwAAAA="/>
  </w:docVars>
  <w:rsids>
    <w:rsidRoot w:val="001F75A1"/>
    <w:rsid w:val="001F75A1"/>
    <w:rsid w:val="00273B18"/>
    <w:rsid w:val="002D259B"/>
    <w:rsid w:val="007D03CD"/>
    <w:rsid w:val="007D1692"/>
    <w:rsid w:val="00A43972"/>
    <w:rsid w:val="00D32A7A"/>
    <w:rsid w:val="00F74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522945"/>
  <w15:chartTrackingRefBased/>
  <w15:docId w15:val="{C5D8F04E-7A80-42CE-8C60-3AFDA06BD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25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D25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73B18"/>
    <w:pPr>
      <w:outlineLvl w:val="9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2DF47C-7007-4FFD-82F4-C2FA774B2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</Words>
  <Characters>64</Characters>
  <Application>Microsoft Office Word</Application>
  <DocSecurity>0</DocSecurity>
  <Lines>1</Lines>
  <Paragraphs>1</Paragraphs>
  <ScaleCrop>false</ScaleCrop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io</dc:creator>
  <cp:keywords/>
  <dc:description/>
  <cp:lastModifiedBy>attilio</cp:lastModifiedBy>
  <cp:revision>6</cp:revision>
  <dcterms:created xsi:type="dcterms:W3CDTF">2023-03-17T14:05:00Z</dcterms:created>
  <dcterms:modified xsi:type="dcterms:W3CDTF">2023-03-17T14:55:00Z</dcterms:modified>
</cp:coreProperties>
</file>